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F599AA" w14:textId="1B2503AC" w:rsidR="00B620D2" w:rsidRDefault="00B620D2" w:rsidP="00B620D2">
      <w:pPr>
        <w:pStyle w:val="1"/>
        <w:spacing w:before="0"/>
        <w:jc w:val="center"/>
        <w:rPr>
          <w:rFonts w:ascii="Arial" w:hAnsi="Arial" w:cs="Arial"/>
          <w:color w:val="auto"/>
          <w:sz w:val="36"/>
          <w:bdr w:val="none" w:sz="0" w:space="0" w:color="auto" w:frame="1"/>
        </w:rPr>
      </w:pPr>
      <w:r w:rsidRPr="00F06738">
        <w:rPr>
          <w:rFonts w:ascii="Arial" w:hAnsi="Arial" w:cs="Arial"/>
          <w:color w:val="auto"/>
          <w:sz w:val="36"/>
          <w:bdr w:val="none" w:sz="0" w:space="0" w:color="auto" w:frame="1"/>
        </w:rPr>
        <w:t xml:space="preserve">User </w:t>
      </w:r>
      <w:r w:rsidR="00DE4D37">
        <w:rPr>
          <w:rFonts w:ascii="Arial" w:hAnsi="Arial" w:cs="Arial"/>
          <w:color w:val="auto"/>
          <w:sz w:val="36"/>
          <w:bdr w:val="none" w:sz="0" w:space="0" w:color="auto" w:frame="1"/>
        </w:rPr>
        <w:t>Guide</w:t>
      </w:r>
    </w:p>
    <w:p w14:paraId="0B000354" w14:textId="49774CB0" w:rsidR="00DE4D37" w:rsidRPr="00DE4D37" w:rsidRDefault="00DE4D37" w:rsidP="00DE4D37">
      <w:pPr>
        <w:pStyle w:val="a8"/>
        <w:widowControl/>
        <w:numPr>
          <w:ilvl w:val="0"/>
          <w:numId w:val="6"/>
        </w:numPr>
        <w:shd w:val="clear" w:color="auto" w:fill="FFFFFF"/>
        <w:spacing w:before="100" w:beforeAutospacing="1" w:after="100" w:afterAutospacing="1" w:line="240" w:lineRule="auto"/>
        <w:jc w:val="left"/>
        <w:textAlignment w:val="baseline"/>
        <w:rPr>
          <w:rFonts w:ascii="inherit" w:eastAsia="Times New Roman" w:hAnsi="inherit" w:cs="Helvetica"/>
          <w:color w:val="444444"/>
          <w:sz w:val="27"/>
          <w:szCs w:val="27"/>
        </w:rPr>
      </w:pPr>
      <w:r w:rsidRPr="00DE4D37">
        <w:rPr>
          <w:rFonts w:ascii="inherit" w:eastAsia="Times New Roman" w:hAnsi="inherit" w:cs="Helvetica"/>
          <w:color w:val="444444"/>
          <w:sz w:val="27"/>
          <w:szCs w:val="27"/>
        </w:rPr>
        <w:t>About the User Guide</w:t>
      </w:r>
    </w:p>
    <w:p w14:paraId="760A9381" w14:textId="7131D226" w:rsidR="00DE4D37" w:rsidRDefault="00DE4D37" w:rsidP="00DE4D37">
      <w:r>
        <w:t>This is the user guide for Expiration Management &amp; Cooking Suggestion System (</w:t>
      </w:r>
      <w:r w:rsidR="0030539C">
        <w:t>EMCS</w:t>
      </w:r>
      <w:r>
        <w:t>), which explains all the functions in the system</w:t>
      </w:r>
    </w:p>
    <w:p w14:paraId="56F9458B" w14:textId="3AB58F41" w:rsidR="0030539C" w:rsidRDefault="0030539C" w:rsidP="0030539C">
      <w:pPr>
        <w:pStyle w:val="a8"/>
        <w:widowControl/>
        <w:numPr>
          <w:ilvl w:val="0"/>
          <w:numId w:val="6"/>
        </w:numPr>
        <w:shd w:val="clear" w:color="auto" w:fill="FFFFFF"/>
        <w:spacing w:before="100" w:beforeAutospacing="1" w:after="100" w:afterAutospacing="1" w:line="240" w:lineRule="auto"/>
        <w:jc w:val="left"/>
        <w:textAlignment w:val="baseline"/>
        <w:rPr>
          <w:rFonts w:ascii="inherit" w:eastAsia="Times New Roman" w:hAnsi="inherit" w:cs="Helvetica"/>
          <w:color w:val="444444"/>
          <w:sz w:val="27"/>
          <w:szCs w:val="27"/>
        </w:rPr>
      </w:pPr>
      <w:r>
        <w:rPr>
          <w:rFonts w:ascii="inherit" w:eastAsia="Times New Roman" w:hAnsi="inherit" w:cs="Helvetica"/>
          <w:color w:val="444444"/>
          <w:sz w:val="27"/>
          <w:szCs w:val="27"/>
        </w:rPr>
        <w:t>System Summary</w:t>
      </w:r>
    </w:p>
    <w:p w14:paraId="58C09BA9" w14:textId="7A9DB149" w:rsidR="0030539C" w:rsidRPr="00DE4D37" w:rsidRDefault="0030539C" w:rsidP="00DE4D37">
      <w:r>
        <w:t>EMCS is a web-based system, which help</w:t>
      </w:r>
      <w:r w:rsidR="00223ECD">
        <w:t>s</w:t>
      </w:r>
      <w:r>
        <w:t xml:space="preserve"> you track food expiration date, create shopping list and suggest you on cooking. It was designed to aim at reducing household food waste. You can use web browser to access to the system through the following URL: </w:t>
      </w:r>
      <w:hyperlink r:id="rId8" w:history="1">
        <w:r w:rsidRPr="00A03E4A">
          <w:rPr>
            <w:rStyle w:val="ab"/>
          </w:rPr>
          <w:t>https://marshal1.tec</w:t>
        </w:r>
        <w:r w:rsidR="00BA5379">
          <w:rPr>
            <w:rStyle w:val="ab"/>
          </w:rPr>
          <w:t>h</w:t>
        </w:r>
      </w:hyperlink>
      <w:r w:rsidR="00223ECD">
        <w:t>(expired)</w:t>
      </w:r>
      <w:r>
        <w:t>, on any devices without any installation, although the experience may vary from different browser. We recommend you to use Chrome browser in order to gain the best experience.</w:t>
      </w:r>
    </w:p>
    <w:p w14:paraId="75556211" w14:textId="36729BDA" w:rsidR="00316F41" w:rsidRDefault="00DE4D37" w:rsidP="00DE4D37">
      <w:pPr>
        <w:pStyle w:val="a8"/>
        <w:widowControl/>
        <w:numPr>
          <w:ilvl w:val="0"/>
          <w:numId w:val="6"/>
        </w:numPr>
        <w:shd w:val="clear" w:color="auto" w:fill="FFFFFF"/>
        <w:spacing w:before="100" w:beforeAutospacing="1" w:after="100" w:afterAutospacing="1" w:line="240" w:lineRule="auto"/>
        <w:jc w:val="left"/>
        <w:textAlignment w:val="baseline"/>
        <w:rPr>
          <w:rFonts w:ascii="inherit" w:eastAsia="Times New Roman" w:hAnsi="inherit" w:cs="Helvetica"/>
          <w:color w:val="444444"/>
          <w:sz w:val="27"/>
          <w:szCs w:val="27"/>
        </w:rPr>
      </w:pPr>
      <w:r>
        <w:rPr>
          <w:rFonts w:ascii="inherit" w:eastAsia="Times New Roman" w:hAnsi="inherit" w:cs="Helvetica"/>
          <w:color w:val="444444"/>
          <w:sz w:val="27"/>
          <w:szCs w:val="27"/>
        </w:rPr>
        <w:t>Log in &amp; Sign up</w:t>
      </w:r>
    </w:p>
    <w:p w14:paraId="1CC2E474" w14:textId="6DE49BF3" w:rsidR="0030539C" w:rsidRDefault="00D0014A" w:rsidP="00DE4D37">
      <w:pPr>
        <w:widowControl/>
        <w:shd w:val="clear" w:color="auto" w:fill="FFFFFF"/>
        <w:spacing w:before="100" w:beforeAutospacing="1" w:after="100" w:afterAutospacing="1" w:line="240" w:lineRule="auto"/>
        <w:jc w:val="left"/>
        <w:textAlignment w:val="baseline"/>
      </w:pPr>
      <w:r>
        <w:rPr>
          <w:noProof/>
        </w:rPr>
        <w:drawing>
          <wp:anchor distT="0" distB="0" distL="114300" distR="114300" simplePos="0" relativeHeight="251658240" behindDoc="0" locked="0" layoutInCell="1" allowOverlap="1" wp14:anchorId="289EA3EE" wp14:editId="68BCA419">
            <wp:simplePos x="0" y="0"/>
            <wp:positionH relativeFrom="column">
              <wp:posOffset>1206500</wp:posOffset>
            </wp:positionH>
            <wp:positionV relativeFrom="paragraph">
              <wp:posOffset>309880</wp:posOffset>
            </wp:positionV>
            <wp:extent cx="3876675" cy="1958975"/>
            <wp:effectExtent l="0" t="0" r="9525" b="317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876675" cy="1958975"/>
                    </a:xfrm>
                    <a:prstGeom prst="rect">
                      <a:avLst/>
                    </a:prstGeom>
                  </pic:spPr>
                </pic:pic>
              </a:graphicData>
            </a:graphic>
            <wp14:sizeRelH relativeFrom="margin">
              <wp14:pctWidth>0</wp14:pctWidth>
            </wp14:sizeRelH>
            <wp14:sizeRelV relativeFrom="margin">
              <wp14:pctHeight>0</wp14:pctHeight>
            </wp14:sizeRelV>
          </wp:anchor>
        </w:drawing>
      </w:r>
      <w:r w:rsidR="00DE4D37">
        <w:t>If you are current user, please fill your username and password, and then click on “Log in” button</w:t>
      </w:r>
    </w:p>
    <w:p w14:paraId="23BBA4B3" w14:textId="05A9C821" w:rsidR="00D0014A" w:rsidRPr="00D0014A" w:rsidRDefault="00D0014A" w:rsidP="00DE4D37">
      <w:pPr>
        <w:widowControl/>
        <w:shd w:val="clear" w:color="auto" w:fill="FFFFFF"/>
        <w:spacing w:before="100" w:beforeAutospacing="1" w:after="100" w:afterAutospacing="1" w:line="240" w:lineRule="auto"/>
        <w:jc w:val="left"/>
        <w:textAlignment w:val="baseline"/>
        <w:rPr>
          <w:i/>
        </w:rPr>
      </w:pPr>
      <w:r w:rsidRPr="00D0014A">
        <w:rPr>
          <w:i/>
        </w:rPr>
        <w:t>Test account username: Marshall</w:t>
      </w:r>
      <w:r>
        <w:rPr>
          <w:i/>
        </w:rPr>
        <w:t>;</w:t>
      </w:r>
      <w:r w:rsidRPr="00D0014A">
        <w:rPr>
          <w:i/>
        </w:rPr>
        <w:t xml:space="preserve"> password: 1234</w:t>
      </w:r>
    </w:p>
    <w:p w14:paraId="65D1C978" w14:textId="10759B0C" w:rsidR="00DE4D37" w:rsidRDefault="005F3D7D" w:rsidP="00DE4D37">
      <w:pPr>
        <w:widowControl/>
        <w:shd w:val="clear" w:color="auto" w:fill="FFFFFF"/>
        <w:spacing w:before="100" w:beforeAutospacing="1" w:after="100" w:afterAutospacing="1" w:line="240" w:lineRule="auto"/>
        <w:jc w:val="left"/>
        <w:textAlignment w:val="baseline"/>
      </w:pPr>
      <w:r>
        <w:rPr>
          <w:noProof/>
        </w:rPr>
        <w:drawing>
          <wp:anchor distT="0" distB="0" distL="114300" distR="114300" simplePos="0" relativeHeight="251659264" behindDoc="0" locked="0" layoutInCell="1" allowOverlap="1" wp14:anchorId="7F05558D" wp14:editId="5F8A6A23">
            <wp:simplePos x="0" y="0"/>
            <wp:positionH relativeFrom="margin">
              <wp:posOffset>1214332</wp:posOffset>
            </wp:positionH>
            <wp:positionV relativeFrom="paragraph">
              <wp:posOffset>3004820</wp:posOffset>
            </wp:positionV>
            <wp:extent cx="3911600" cy="2465956"/>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11600" cy="2465956"/>
                    </a:xfrm>
                    <a:prstGeom prst="rect">
                      <a:avLst/>
                    </a:prstGeom>
                  </pic:spPr>
                </pic:pic>
              </a:graphicData>
            </a:graphic>
            <wp14:sizeRelH relativeFrom="margin">
              <wp14:pctWidth>0</wp14:pctWidth>
            </wp14:sizeRelH>
            <wp14:sizeRelV relativeFrom="margin">
              <wp14:pctHeight>0</wp14:pctHeight>
            </wp14:sizeRelV>
          </wp:anchor>
        </w:drawing>
      </w:r>
      <w:r w:rsidR="00DE4D37">
        <w:t>If you are new user who first use this system, you should register a new account</w:t>
      </w:r>
      <w:r w:rsidR="0030539C">
        <w:t xml:space="preserve">. By clicking “New User”, you will get a longer form. Please input your new unique username, as it will prompt you with red background colour if it has already been used. And then, input same password twice, which </w:t>
      </w:r>
      <w:r w:rsidR="0030539C">
        <w:lastRenderedPageBreak/>
        <w:t xml:space="preserve">should </w:t>
      </w:r>
      <w:r w:rsidR="00D977AE">
        <w:t>have</w:t>
      </w:r>
      <w:r w:rsidR="0030539C">
        <w:t xml:space="preserve"> at least 4 characters. </w:t>
      </w:r>
      <w:r w:rsidR="00D977AE">
        <w:t>As well, input your email, and click “Send Verify Email”, make sure it has not been registered before. If everything goes well, the form will be showed like following:</w:t>
      </w:r>
    </w:p>
    <w:p w14:paraId="67982AA2" w14:textId="3DE75169" w:rsidR="00D977AE" w:rsidRDefault="00AE78F8" w:rsidP="00DE4D37">
      <w:pPr>
        <w:widowControl/>
        <w:shd w:val="clear" w:color="auto" w:fill="FFFFFF"/>
        <w:spacing w:before="100" w:beforeAutospacing="1" w:after="100" w:afterAutospacing="1" w:line="240" w:lineRule="auto"/>
        <w:jc w:val="left"/>
        <w:textAlignment w:val="baseline"/>
      </w:pPr>
      <w:r>
        <w:rPr>
          <w:noProof/>
        </w:rPr>
        <w:drawing>
          <wp:anchor distT="0" distB="0" distL="114300" distR="114300" simplePos="0" relativeHeight="251661312" behindDoc="0" locked="0" layoutInCell="1" allowOverlap="1" wp14:anchorId="326A9C29" wp14:editId="04FE62A4">
            <wp:simplePos x="0" y="0"/>
            <wp:positionH relativeFrom="margin">
              <wp:align>center</wp:align>
            </wp:positionH>
            <wp:positionV relativeFrom="paragraph">
              <wp:posOffset>621030</wp:posOffset>
            </wp:positionV>
            <wp:extent cx="3459480" cy="1076960"/>
            <wp:effectExtent l="0" t="0" r="7620" b="889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59480" cy="1076960"/>
                    </a:xfrm>
                    <a:prstGeom prst="rect">
                      <a:avLst/>
                    </a:prstGeom>
                  </pic:spPr>
                </pic:pic>
              </a:graphicData>
            </a:graphic>
            <wp14:sizeRelH relativeFrom="margin">
              <wp14:pctWidth>0</wp14:pctWidth>
            </wp14:sizeRelH>
            <wp14:sizeRelV relativeFrom="margin">
              <wp14:pctHeight>0</wp14:pctHeight>
            </wp14:sizeRelV>
          </wp:anchor>
        </w:drawing>
      </w:r>
      <w:r w:rsidR="005F3D7D">
        <w:t>Go to your email, check if there is any new, and please check your “Trash Mail” category if you have not received any email. If you find our email like following, please input the verify code and click on sign up to finish registering.</w:t>
      </w:r>
    </w:p>
    <w:p w14:paraId="782AE64F" w14:textId="2E1AE9F9" w:rsidR="005F3D7D" w:rsidRDefault="005F3D7D" w:rsidP="005F3D7D">
      <w:pPr>
        <w:pStyle w:val="a8"/>
        <w:widowControl/>
        <w:numPr>
          <w:ilvl w:val="0"/>
          <w:numId w:val="6"/>
        </w:numPr>
        <w:shd w:val="clear" w:color="auto" w:fill="FFFFFF"/>
        <w:spacing w:before="100" w:beforeAutospacing="1" w:after="100" w:afterAutospacing="1" w:line="240" w:lineRule="auto"/>
        <w:jc w:val="left"/>
        <w:textAlignment w:val="baseline"/>
        <w:rPr>
          <w:rFonts w:ascii="inherit" w:eastAsia="Times New Roman" w:hAnsi="inherit" w:cs="Helvetica"/>
          <w:color w:val="444444"/>
          <w:sz w:val="27"/>
          <w:szCs w:val="27"/>
        </w:rPr>
      </w:pPr>
      <w:r>
        <w:rPr>
          <w:rFonts w:ascii="inherit" w:eastAsia="Times New Roman" w:hAnsi="inherit" w:cs="Helvetica"/>
          <w:color w:val="444444"/>
          <w:sz w:val="27"/>
          <w:szCs w:val="27"/>
        </w:rPr>
        <w:t>Food Storage Page</w:t>
      </w:r>
    </w:p>
    <w:p w14:paraId="739BB823" w14:textId="37F3FC8B" w:rsidR="00AE78F8" w:rsidRDefault="00AE78F8" w:rsidP="00AE78F8">
      <w:pPr>
        <w:widowControl/>
        <w:shd w:val="clear" w:color="auto" w:fill="FFFFFF"/>
        <w:spacing w:before="100" w:beforeAutospacing="1" w:after="100" w:afterAutospacing="1" w:line="240" w:lineRule="auto"/>
        <w:ind w:left="360"/>
        <w:jc w:val="left"/>
        <w:textAlignment w:val="baseline"/>
      </w:pPr>
      <w:r>
        <w:t>After you logging in to the system, the home page is the food storage page shows food in “all” place. In left navigation bar, you can change the current showing place. There are four places that you can store your food: “</w:t>
      </w:r>
      <w:r w:rsidRPr="00AE78F8">
        <w:t>Refrigerator</w:t>
      </w:r>
      <w:r>
        <w:t>”, “</w:t>
      </w:r>
      <w:r w:rsidRPr="00AE78F8">
        <w:t>Freezing Chamber</w:t>
      </w:r>
      <w:r>
        <w:t>”, “Pantry” and “Other”. And on the top tabs, you can choose to view food in blocks or table.</w:t>
      </w:r>
    </w:p>
    <w:p w14:paraId="613ED72B" w14:textId="77777777" w:rsidR="00AE78F8" w:rsidRDefault="00AE78F8" w:rsidP="00AE78F8">
      <w:pPr>
        <w:widowControl/>
        <w:shd w:val="clear" w:color="auto" w:fill="FFFFFF"/>
        <w:spacing w:before="100" w:beforeAutospacing="1" w:after="100" w:afterAutospacing="1" w:line="240" w:lineRule="auto"/>
        <w:ind w:left="360"/>
        <w:jc w:val="left"/>
        <w:textAlignment w:val="baseline"/>
        <w:rPr>
          <w:noProof/>
        </w:rPr>
      </w:pPr>
      <w:r>
        <w:rPr>
          <w:noProof/>
        </w:rPr>
        <w:drawing>
          <wp:inline distT="0" distB="0" distL="0" distR="0" wp14:anchorId="2CFB135D" wp14:editId="7E4BD656">
            <wp:extent cx="6120130" cy="26549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0130" cy="2654935"/>
                    </a:xfrm>
                    <a:prstGeom prst="rect">
                      <a:avLst/>
                    </a:prstGeom>
                  </pic:spPr>
                </pic:pic>
              </a:graphicData>
            </a:graphic>
          </wp:inline>
        </w:drawing>
      </w:r>
    </w:p>
    <w:p w14:paraId="262C34A4" w14:textId="244AB642" w:rsidR="00AE78F8" w:rsidRDefault="00AE78F8" w:rsidP="00AE78F8">
      <w:pPr>
        <w:widowControl/>
        <w:shd w:val="clear" w:color="auto" w:fill="FFFFFF"/>
        <w:spacing w:before="100" w:beforeAutospacing="1" w:after="100" w:afterAutospacing="1" w:line="240" w:lineRule="auto"/>
        <w:ind w:left="360"/>
        <w:jc w:val="left"/>
        <w:textAlignment w:val="baseline"/>
      </w:pPr>
      <w:r>
        <w:rPr>
          <w:noProof/>
        </w:rPr>
        <w:drawing>
          <wp:inline distT="0" distB="0" distL="0" distR="0" wp14:anchorId="574B2C89" wp14:editId="7A87FB09">
            <wp:extent cx="6120130" cy="26295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130" cy="2629535"/>
                    </a:xfrm>
                    <a:prstGeom prst="rect">
                      <a:avLst/>
                    </a:prstGeom>
                  </pic:spPr>
                </pic:pic>
              </a:graphicData>
            </a:graphic>
          </wp:inline>
        </w:drawing>
      </w:r>
    </w:p>
    <w:p w14:paraId="598EB85E" w14:textId="72F4AC14" w:rsidR="00AE78F8" w:rsidRPr="00D0014A" w:rsidRDefault="00AE78F8" w:rsidP="00AE78F8">
      <w:pPr>
        <w:widowControl/>
        <w:shd w:val="clear" w:color="auto" w:fill="FFFFFF"/>
        <w:spacing w:before="100" w:beforeAutospacing="1" w:after="100" w:afterAutospacing="1" w:line="240" w:lineRule="auto"/>
        <w:ind w:left="360"/>
        <w:jc w:val="left"/>
        <w:textAlignment w:val="baseline"/>
      </w:pPr>
      <w:r w:rsidRPr="00D0014A">
        <w:lastRenderedPageBreak/>
        <w:t xml:space="preserve"> If there are no food in the storage, you may find an empty statement, especially for new users. Don’t worry, let’s create </w:t>
      </w:r>
      <w:r w:rsidR="00CF784B" w:rsidRPr="00D0014A">
        <w:t>some new food first.</w:t>
      </w:r>
    </w:p>
    <w:p w14:paraId="3E848FFB" w14:textId="2F7A667D" w:rsidR="005F3D7D" w:rsidRDefault="005F3D7D" w:rsidP="005F3D7D">
      <w:pPr>
        <w:pStyle w:val="a8"/>
        <w:widowControl/>
        <w:numPr>
          <w:ilvl w:val="0"/>
          <w:numId w:val="6"/>
        </w:numPr>
        <w:shd w:val="clear" w:color="auto" w:fill="FFFFFF"/>
        <w:spacing w:before="100" w:beforeAutospacing="1" w:after="100" w:afterAutospacing="1" w:line="240" w:lineRule="auto"/>
        <w:jc w:val="left"/>
        <w:textAlignment w:val="baseline"/>
        <w:rPr>
          <w:rFonts w:ascii="inherit" w:eastAsia="Times New Roman" w:hAnsi="inherit" w:cs="Helvetica"/>
          <w:color w:val="444444"/>
          <w:sz w:val="27"/>
          <w:szCs w:val="27"/>
        </w:rPr>
      </w:pPr>
      <w:r>
        <w:rPr>
          <w:rFonts w:ascii="inherit" w:eastAsia="Times New Roman" w:hAnsi="inherit" w:cs="Helvetica"/>
          <w:color w:val="444444"/>
          <w:sz w:val="27"/>
          <w:szCs w:val="27"/>
        </w:rPr>
        <w:t xml:space="preserve">Add New Food </w:t>
      </w:r>
    </w:p>
    <w:p w14:paraId="0B64826C" w14:textId="77777777" w:rsidR="005B5226" w:rsidRPr="00D0014A" w:rsidRDefault="00CF784B" w:rsidP="00CF784B">
      <w:pPr>
        <w:widowControl/>
        <w:shd w:val="clear" w:color="auto" w:fill="FFFFFF"/>
        <w:spacing w:before="100" w:beforeAutospacing="1" w:after="100" w:afterAutospacing="1" w:line="240" w:lineRule="auto"/>
        <w:ind w:left="360"/>
        <w:jc w:val="left"/>
        <w:textAlignment w:val="baseline"/>
      </w:pPr>
      <w:r w:rsidRPr="00D0014A">
        <w:t>Clicking the “Add Food” button on the left navigation bar, you will see the following form. Although there are lot input</w:t>
      </w:r>
      <w:r w:rsidR="005B5226" w:rsidRPr="00D0014A">
        <w:t>s</w:t>
      </w:r>
      <w:r w:rsidRPr="00D0014A">
        <w:t>, only the “Food Name”, “Storage Place” and the “Expiration Date” is compulsory.</w:t>
      </w:r>
    </w:p>
    <w:p w14:paraId="1F48E20D" w14:textId="33C45BAE" w:rsidR="00DD2FF8" w:rsidRPr="00D0014A" w:rsidRDefault="005B5226" w:rsidP="00CF784B">
      <w:pPr>
        <w:widowControl/>
        <w:shd w:val="clear" w:color="auto" w:fill="FFFFFF"/>
        <w:spacing w:before="100" w:beforeAutospacing="1" w:after="100" w:afterAutospacing="1" w:line="240" w:lineRule="auto"/>
        <w:ind w:left="360"/>
        <w:jc w:val="left"/>
        <w:textAlignment w:val="baseline"/>
      </w:pPr>
      <w:r>
        <w:rPr>
          <w:noProof/>
        </w:rPr>
        <w:drawing>
          <wp:inline distT="0" distB="0" distL="0" distR="0" wp14:anchorId="740F50F3" wp14:editId="0FED9A34">
            <wp:extent cx="6120130" cy="294513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2945130"/>
                    </a:xfrm>
                    <a:prstGeom prst="rect">
                      <a:avLst/>
                    </a:prstGeom>
                  </pic:spPr>
                </pic:pic>
              </a:graphicData>
            </a:graphic>
          </wp:inline>
        </w:drawing>
      </w:r>
      <w:r>
        <w:rPr>
          <w:rFonts w:ascii="inherit" w:eastAsia="Times New Roman" w:hAnsi="inherit" w:cs="Helvetica"/>
          <w:color w:val="444444"/>
          <w:sz w:val="27"/>
          <w:szCs w:val="27"/>
        </w:rPr>
        <w:t xml:space="preserve"> </w:t>
      </w:r>
      <w:r w:rsidRPr="00D0014A">
        <w:t>While you inputting your food name, the system will use ajax to find the most similar food category automatically</w:t>
      </w:r>
      <w:r w:rsidR="00DD2FF8" w:rsidRPr="00D0014A">
        <w:t xml:space="preserve">. You can also click the category selection to choose the right one. </w:t>
      </w:r>
      <w:r w:rsidR="009D7076">
        <w:t xml:space="preserve">If you type </w:t>
      </w:r>
      <w:r w:rsidR="00F827E6">
        <w:t>“– “after</w:t>
      </w:r>
      <w:r w:rsidR="009D7076">
        <w:t xml:space="preserve"> </w:t>
      </w:r>
      <w:r w:rsidR="00F827E6">
        <w:t>your</w:t>
      </w:r>
      <w:r w:rsidR="009D7076">
        <w:t xml:space="preserve"> food name, it will become “uncategorized”. </w:t>
      </w:r>
      <w:r w:rsidR="00DD2FF8" w:rsidRPr="00D0014A">
        <w:t>Meanwhile, a food storage shelf life table will be showed on the right of screen, which give you advices on food storage.</w:t>
      </w:r>
      <w:r w:rsidR="009D7076">
        <w:t xml:space="preserve"> </w:t>
      </w:r>
    </w:p>
    <w:p w14:paraId="05BAA08E" w14:textId="273C23B1" w:rsidR="00CF784B" w:rsidRDefault="00DD2FF8" w:rsidP="00CF784B">
      <w:pPr>
        <w:widowControl/>
        <w:shd w:val="clear" w:color="auto" w:fill="FFFFFF"/>
        <w:spacing w:before="100" w:beforeAutospacing="1" w:after="100" w:afterAutospacing="1" w:line="240" w:lineRule="auto"/>
        <w:ind w:left="360"/>
        <w:jc w:val="left"/>
        <w:textAlignment w:val="baseline"/>
        <w:rPr>
          <w:rFonts w:ascii="inherit" w:eastAsia="Times New Roman" w:hAnsi="inherit" w:cs="Helvetica"/>
          <w:color w:val="444444"/>
          <w:sz w:val="27"/>
          <w:szCs w:val="27"/>
        </w:rPr>
      </w:pPr>
      <w:r>
        <w:rPr>
          <w:noProof/>
        </w:rPr>
        <w:drawing>
          <wp:inline distT="0" distB="0" distL="0" distR="0" wp14:anchorId="50828D1C" wp14:editId="2211FDA3">
            <wp:extent cx="6120130" cy="2948305"/>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2948305"/>
                    </a:xfrm>
                    <a:prstGeom prst="rect">
                      <a:avLst/>
                    </a:prstGeom>
                  </pic:spPr>
                </pic:pic>
              </a:graphicData>
            </a:graphic>
          </wp:inline>
        </w:drawing>
      </w:r>
      <w:r>
        <w:rPr>
          <w:rFonts w:ascii="inherit" w:eastAsia="Times New Roman" w:hAnsi="inherit" w:cs="Helvetica"/>
          <w:color w:val="444444"/>
          <w:sz w:val="27"/>
          <w:szCs w:val="27"/>
        </w:rPr>
        <w:t xml:space="preserve"> </w:t>
      </w:r>
    </w:p>
    <w:p w14:paraId="09CFC10D" w14:textId="76BB25B4" w:rsidR="007921EA" w:rsidRPr="00D0014A" w:rsidRDefault="00DD2FF8" w:rsidP="007921EA">
      <w:pPr>
        <w:widowControl/>
        <w:shd w:val="clear" w:color="auto" w:fill="FFFFFF"/>
        <w:spacing w:before="100" w:beforeAutospacing="1" w:after="100" w:afterAutospacing="1" w:line="240" w:lineRule="auto"/>
        <w:ind w:left="360"/>
        <w:jc w:val="left"/>
        <w:textAlignment w:val="baseline"/>
      </w:pPr>
      <w:r w:rsidRPr="00D0014A">
        <w:t xml:space="preserve">You can input relevant information references to the table, if you are not sure about your food expiration dates. The data is from </w:t>
      </w:r>
      <w:hyperlink r:id="rId16" w:history="1">
        <w:r w:rsidRPr="00D0014A">
          <w:t>http://www.eatbydate.com/</w:t>
        </w:r>
      </w:hyperlink>
      <w:r w:rsidRPr="00D0014A">
        <w:t xml:space="preserve">. </w:t>
      </w:r>
      <w:r w:rsidR="007921EA" w:rsidRPr="00D0014A">
        <w:t xml:space="preserve">Moreover, you can upload a photo </w:t>
      </w:r>
      <w:r w:rsidR="007921EA" w:rsidRPr="00D0014A">
        <w:lastRenderedPageBreak/>
        <w:t>of your food, if you do not want to use default picture.  Finally, clicking “Submit” button,</w:t>
      </w:r>
      <w:r w:rsidR="00751493" w:rsidRPr="00D0014A">
        <w:t xml:space="preserve"> and</w:t>
      </w:r>
      <w:r w:rsidR="007921EA" w:rsidRPr="00D0014A">
        <w:t xml:space="preserve"> you will see your food in the storage.</w:t>
      </w:r>
    </w:p>
    <w:p w14:paraId="3F9BA484" w14:textId="66781B27" w:rsidR="005F3D7D" w:rsidRDefault="00B47558" w:rsidP="005F3D7D">
      <w:pPr>
        <w:pStyle w:val="a8"/>
        <w:widowControl/>
        <w:numPr>
          <w:ilvl w:val="0"/>
          <w:numId w:val="6"/>
        </w:numPr>
        <w:shd w:val="clear" w:color="auto" w:fill="FFFFFF"/>
        <w:spacing w:before="100" w:beforeAutospacing="1" w:after="100" w:afterAutospacing="1" w:line="240" w:lineRule="auto"/>
        <w:jc w:val="left"/>
        <w:textAlignment w:val="baseline"/>
        <w:rPr>
          <w:rFonts w:ascii="inherit" w:eastAsia="Times New Roman" w:hAnsi="inherit" w:cs="Helvetica"/>
          <w:color w:val="444444"/>
          <w:sz w:val="27"/>
          <w:szCs w:val="27"/>
        </w:rPr>
      </w:pPr>
      <w:r>
        <w:rPr>
          <w:rFonts w:ascii="inherit" w:eastAsia="Times New Roman" w:hAnsi="inherit" w:cs="Helvetica"/>
          <w:color w:val="444444"/>
          <w:sz w:val="27"/>
          <w:szCs w:val="27"/>
        </w:rPr>
        <w:t xml:space="preserve">Remove &amp; </w:t>
      </w:r>
      <w:r w:rsidR="005F3D7D">
        <w:rPr>
          <w:rFonts w:ascii="inherit" w:eastAsia="Times New Roman" w:hAnsi="inherit" w:cs="Helvetica"/>
          <w:color w:val="444444"/>
          <w:sz w:val="27"/>
          <w:szCs w:val="27"/>
        </w:rPr>
        <w:t>Edit Food</w:t>
      </w:r>
    </w:p>
    <w:p w14:paraId="686ADBCA" w14:textId="12509BE0" w:rsidR="00240F0E" w:rsidRPr="00D0014A" w:rsidRDefault="00240F0E" w:rsidP="00240F0E">
      <w:pPr>
        <w:widowControl/>
        <w:shd w:val="clear" w:color="auto" w:fill="FFFFFF"/>
        <w:spacing w:before="100" w:beforeAutospacing="1" w:after="100" w:afterAutospacing="1" w:line="240" w:lineRule="auto"/>
        <w:ind w:left="360"/>
        <w:jc w:val="left"/>
        <w:textAlignment w:val="baseline"/>
      </w:pPr>
      <w:r w:rsidRPr="00D0014A">
        <w:t xml:space="preserve">In the food storage page, you can click on </w:t>
      </w:r>
      <w:r w:rsidR="00C230A3" w:rsidRPr="00D0014A">
        <w:t>“</w:t>
      </w:r>
      <w:r w:rsidR="00B47558" w:rsidRPr="00D0014A">
        <w:t>Remove</w:t>
      </w:r>
      <w:r w:rsidR="00C230A3" w:rsidRPr="00D0014A">
        <w:t>”</w:t>
      </w:r>
      <w:r w:rsidR="00B47558" w:rsidRPr="00D0014A">
        <w:t xml:space="preserve"> button to remove the food, and you can also click</w:t>
      </w:r>
      <w:r w:rsidR="00C230A3" w:rsidRPr="00D0014A">
        <w:t xml:space="preserve"> </w:t>
      </w:r>
      <w:r w:rsidR="00B47558" w:rsidRPr="00D0014A">
        <w:t xml:space="preserve">on “More” button to open the editing form, which is quite similar to the one adding new food. You can change information and click “Edit” button to submitting. </w:t>
      </w:r>
    </w:p>
    <w:p w14:paraId="39789C78" w14:textId="557F4272" w:rsidR="005A0814" w:rsidRPr="00240F0E" w:rsidRDefault="005A0814" w:rsidP="00240F0E">
      <w:pPr>
        <w:widowControl/>
        <w:shd w:val="clear" w:color="auto" w:fill="FFFFFF"/>
        <w:spacing w:before="100" w:beforeAutospacing="1" w:after="100" w:afterAutospacing="1" w:line="240" w:lineRule="auto"/>
        <w:ind w:left="360"/>
        <w:jc w:val="left"/>
        <w:textAlignment w:val="baseline"/>
        <w:rPr>
          <w:rFonts w:ascii="inherit" w:eastAsia="Times New Roman" w:hAnsi="inherit" w:cs="Helvetica"/>
          <w:color w:val="444444"/>
          <w:sz w:val="27"/>
          <w:szCs w:val="27"/>
        </w:rPr>
      </w:pPr>
      <w:r>
        <w:rPr>
          <w:noProof/>
        </w:rPr>
        <w:drawing>
          <wp:inline distT="0" distB="0" distL="0" distR="0" wp14:anchorId="0E24EB48" wp14:editId="19E69ABB">
            <wp:extent cx="6120130" cy="304863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3048635"/>
                    </a:xfrm>
                    <a:prstGeom prst="rect">
                      <a:avLst/>
                    </a:prstGeom>
                  </pic:spPr>
                </pic:pic>
              </a:graphicData>
            </a:graphic>
          </wp:inline>
        </w:drawing>
      </w:r>
    </w:p>
    <w:p w14:paraId="510320E3" w14:textId="3ECAB0A8" w:rsidR="005F3D7D" w:rsidRDefault="005F3D7D" w:rsidP="005F3D7D">
      <w:pPr>
        <w:pStyle w:val="a8"/>
        <w:widowControl/>
        <w:numPr>
          <w:ilvl w:val="0"/>
          <w:numId w:val="6"/>
        </w:numPr>
        <w:shd w:val="clear" w:color="auto" w:fill="FFFFFF"/>
        <w:spacing w:before="100" w:beforeAutospacing="1" w:after="100" w:afterAutospacing="1" w:line="240" w:lineRule="auto"/>
        <w:jc w:val="left"/>
        <w:textAlignment w:val="baseline"/>
        <w:rPr>
          <w:rFonts w:ascii="inherit" w:eastAsia="Times New Roman" w:hAnsi="inherit" w:cs="Helvetica"/>
          <w:color w:val="444444"/>
          <w:sz w:val="27"/>
          <w:szCs w:val="27"/>
        </w:rPr>
      </w:pPr>
      <w:r>
        <w:rPr>
          <w:rFonts w:ascii="inherit" w:eastAsia="Times New Roman" w:hAnsi="inherit" w:cs="Helvetica"/>
          <w:color w:val="444444"/>
          <w:sz w:val="27"/>
          <w:szCs w:val="27"/>
        </w:rPr>
        <w:t>Shopping List</w:t>
      </w:r>
    </w:p>
    <w:p w14:paraId="00E7E3C5" w14:textId="78A9AF60" w:rsidR="005A0814" w:rsidRPr="00D0014A" w:rsidRDefault="005A0814" w:rsidP="005A0814">
      <w:pPr>
        <w:widowControl/>
        <w:shd w:val="clear" w:color="auto" w:fill="FFFFFF"/>
        <w:spacing w:before="100" w:beforeAutospacing="1" w:after="100" w:afterAutospacing="1" w:line="240" w:lineRule="auto"/>
        <w:ind w:left="360"/>
        <w:jc w:val="left"/>
        <w:textAlignment w:val="baseline"/>
      </w:pPr>
      <w:r w:rsidRPr="00D0014A">
        <w:t>Clicking on “Shopping List” on the left navigation bar, you will see your shopping list, which could remind you while shopping. You can tick the bought button after you have bought, and then you can click “Move” button to move it to your storage. The form is also similar to the add food form.</w:t>
      </w:r>
    </w:p>
    <w:p w14:paraId="20B9F10F" w14:textId="0BD6FD8F" w:rsidR="005A0814" w:rsidRDefault="005A0814" w:rsidP="005A0814">
      <w:pPr>
        <w:widowControl/>
        <w:shd w:val="clear" w:color="auto" w:fill="FFFFFF"/>
        <w:spacing w:before="100" w:beforeAutospacing="1" w:after="100" w:afterAutospacing="1" w:line="240" w:lineRule="auto"/>
        <w:ind w:left="360"/>
        <w:jc w:val="left"/>
        <w:textAlignment w:val="baseline"/>
        <w:rPr>
          <w:rFonts w:ascii="inherit" w:eastAsia="Times New Roman" w:hAnsi="inherit" w:cs="Helvetica"/>
          <w:color w:val="444444"/>
          <w:sz w:val="27"/>
          <w:szCs w:val="27"/>
        </w:rPr>
      </w:pPr>
      <w:r>
        <w:rPr>
          <w:noProof/>
        </w:rPr>
        <w:drawing>
          <wp:inline distT="0" distB="0" distL="0" distR="0" wp14:anchorId="0EC8DB3D" wp14:editId="00BA72E9">
            <wp:extent cx="6120130" cy="28790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2879090"/>
                    </a:xfrm>
                    <a:prstGeom prst="rect">
                      <a:avLst/>
                    </a:prstGeom>
                  </pic:spPr>
                </pic:pic>
              </a:graphicData>
            </a:graphic>
          </wp:inline>
        </w:drawing>
      </w:r>
    </w:p>
    <w:p w14:paraId="5CCAB7B9" w14:textId="0CDA0771" w:rsidR="005A0814" w:rsidRPr="00D0014A" w:rsidRDefault="005A0814" w:rsidP="005A0814">
      <w:pPr>
        <w:widowControl/>
        <w:shd w:val="clear" w:color="auto" w:fill="FFFFFF"/>
        <w:spacing w:before="100" w:beforeAutospacing="1" w:after="100" w:afterAutospacing="1" w:line="240" w:lineRule="auto"/>
        <w:ind w:left="360"/>
        <w:jc w:val="left"/>
        <w:textAlignment w:val="baseline"/>
      </w:pPr>
      <w:r w:rsidRPr="00D0014A">
        <w:lastRenderedPageBreak/>
        <w:t>Moreover, you can click “Remove” button to delete items in shopping list and click “Edit” button to change items information in following form.</w:t>
      </w:r>
    </w:p>
    <w:p w14:paraId="51CA112B" w14:textId="1E4A46A4" w:rsidR="005A0814" w:rsidRPr="00D0014A" w:rsidRDefault="005A0814" w:rsidP="005A0814">
      <w:pPr>
        <w:widowControl/>
        <w:shd w:val="clear" w:color="auto" w:fill="FFFFFF"/>
        <w:spacing w:before="100" w:beforeAutospacing="1" w:after="100" w:afterAutospacing="1" w:line="240" w:lineRule="auto"/>
        <w:ind w:left="360"/>
        <w:jc w:val="left"/>
        <w:textAlignment w:val="baseline"/>
      </w:pPr>
      <w:r>
        <w:rPr>
          <w:noProof/>
        </w:rPr>
        <w:drawing>
          <wp:inline distT="0" distB="0" distL="0" distR="0" wp14:anchorId="599ECCE7" wp14:editId="3E2AE578">
            <wp:extent cx="6120130" cy="124333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1243330"/>
                    </a:xfrm>
                    <a:prstGeom prst="rect">
                      <a:avLst/>
                    </a:prstGeom>
                  </pic:spPr>
                </pic:pic>
              </a:graphicData>
            </a:graphic>
          </wp:inline>
        </w:drawing>
      </w:r>
    </w:p>
    <w:p w14:paraId="2284BF8C" w14:textId="0E20999F" w:rsidR="005A0814" w:rsidRPr="00D0014A" w:rsidRDefault="005A0814" w:rsidP="005A0814">
      <w:pPr>
        <w:widowControl/>
        <w:shd w:val="clear" w:color="auto" w:fill="FFFFFF"/>
        <w:spacing w:before="100" w:beforeAutospacing="1" w:after="100" w:afterAutospacing="1" w:line="240" w:lineRule="auto"/>
        <w:ind w:left="360"/>
        <w:jc w:val="left"/>
        <w:textAlignment w:val="baseline"/>
      </w:pPr>
      <w:r w:rsidRPr="00D0014A">
        <w:t>When you click on the “Add New Item” on the top tab, you will get a similar form to add new items in your shopping list.</w:t>
      </w:r>
    </w:p>
    <w:p w14:paraId="13B2242F" w14:textId="627C41C1" w:rsidR="005A0814" w:rsidRPr="005A0814" w:rsidRDefault="003F3B15" w:rsidP="005A0814">
      <w:pPr>
        <w:widowControl/>
        <w:shd w:val="clear" w:color="auto" w:fill="FFFFFF"/>
        <w:spacing w:before="100" w:beforeAutospacing="1" w:after="100" w:afterAutospacing="1" w:line="240" w:lineRule="auto"/>
        <w:ind w:left="360"/>
        <w:jc w:val="left"/>
        <w:textAlignment w:val="baseline"/>
        <w:rPr>
          <w:rFonts w:ascii="inherit" w:eastAsia="Times New Roman" w:hAnsi="inherit" w:cs="Helvetica"/>
          <w:color w:val="444444"/>
          <w:sz w:val="27"/>
          <w:szCs w:val="27"/>
        </w:rPr>
      </w:pPr>
      <w:r>
        <w:rPr>
          <w:noProof/>
        </w:rPr>
        <w:drawing>
          <wp:inline distT="0" distB="0" distL="0" distR="0" wp14:anchorId="53F37FE0" wp14:editId="4DDD0055">
            <wp:extent cx="6120130" cy="124333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1243330"/>
                    </a:xfrm>
                    <a:prstGeom prst="rect">
                      <a:avLst/>
                    </a:prstGeom>
                  </pic:spPr>
                </pic:pic>
              </a:graphicData>
            </a:graphic>
          </wp:inline>
        </w:drawing>
      </w:r>
    </w:p>
    <w:p w14:paraId="00118281" w14:textId="3262A2C8" w:rsidR="005F3D7D" w:rsidRDefault="005F3D7D" w:rsidP="005F3D7D">
      <w:pPr>
        <w:pStyle w:val="a8"/>
        <w:widowControl/>
        <w:numPr>
          <w:ilvl w:val="0"/>
          <w:numId w:val="6"/>
        </w:numPr>
        <w:shd w:val="clear" w:color="auto" w:fill="FFFFFF"/>
        <w:spacing w:before="100" w:beforeAutospacing="1" w:after="100" w:afterAutospacing="1" w:line="240" w:lineRule="auto"/>
        <w:jc w:val="left"/>
        <w:textAlignment w:val="baseline"/>
        <w:rPr>
          <w:rFonts w:ascii="inherit" w:eastAsia="Times New Roman" w:hAnsi="inherit" w:cs="Helvetica"/>
          <w:color w:val="444444"/>
          <w:sz w:val="27"/>
          <w:szCs w:val="27"/>
        </w:rPr>
      </w:pPr>
      <w:r>
        <w:rPr>
          <w:rFonts w:ascii="inherit" w:eastAsia="Times New Roman" w:hAnsi="inherit" w:cs="Helvetica"/>
          <w:color w:val="444444"/>
          <w:sz w:val="27"/>
          <w:szCs w:val="27"/>
        </w:rPr>
        <w:t>Meal Plan</w:t>
      </w:r>
    </w:p>
    <w:p w14:paraId="0D0BADB3" w14:textId="0DABCA2A" w:rsidR="003F3B15" w:rsidRDefault="003F3B15" w:rsidP="00D0014A">
      <w:pPr>
        <w:widowControl/>
        <w:shd w:val="clear" w:color="auto" w:fill="FFFFFF"/>
        <w:spacing w:before="100" w:beforeAutospacing="1" w:after="100" w:afterAutospacing="1" w:line="240" w:lineRule="auto"/>
        <w:ind w:left="360"/>
        <w:jc w:val="left"/>
        <w:textAlignment w:val="baseline"/>
      </w:pPr>
      <w:r w:rsidRPr="00D0014A">
        <w:t xml:space="preserve">When you click on “Meal Plan” on the left navigation, you will </w:t>
      </w:r>
      <w:r w:rsidR="00EF71D9" w:rsidRPr="00D0014A">
        <w:t xml:space="preserve">get recipes recommendations according to your food. You may get an empty state like following if system cannot find a proper recipe which contains all of your food. Try to only tick some of your food, and click on “Search Recipes” button, and you will </w:t>
      </w:r>
      <w:r w:rsidR="00D0014A">
        <w:t>get a list of recipes based on your selected food.</w:t>
      </w:r>
    </w:p>
    <w:p w14:paraId="1277733E" w14:textId="06B5CEF1" w:rsidR="00D0014A" w:rsidRDefault="00D0014A" w:rsidP="00D0014A">
      <w:pPr>
        <w:widowControl/>
        <w:shd w:val="clear" w:color="auto" w:fill="FFFFFF"/>
        <w:spacing w:before="100" w:beforeAutospacing="1" w:after="100" w:afterAutospacing="1" w:line="240" w:lineRule="auto"/>
        <w:ind w:left="360"/>
        <w:jc w:val="left"/>
        <w:textAlignment w:val="baseline"/>
      </w:pPr>
      <w:r>
        <w:rPr>
          <w:noProof/>
        </w:rPr>
        <w:drawing>
          <wp:inline distT="0" distB="0" distL="0" distR="0" wp14:anchorId="3DFE79E6" wp14:editId="5284E3FF">
            <wp:extent cx="6120130" cy="28028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2802890"/>
                    </a:xfrm>
                    <a:prstGeom prst="rect">
                      <a:avLst/>
                    </a:prstGeom>
                  </pic:spPr>
                </pic:pic>
              </a:graphicData>
            </a:graphic>
          </wp:inline>
        </w:drawing>
      </w:r>
    </w:p>
    <w:p w14:paraId="3D570271" w14:textId="189ADF2B" w:rsidR="009D1983" w:rsidRDefault="00357867" w:rsidP="002E7592">
      <w:pPr>
        <w:widowControl/>
        <w:shd w:val="clear" w:color="auto" w:fill="FFFFFF"/>
        <w:spacing w:before="100" w:beforeAutospacing="1" w:after="100" w:afterAutospacing="1" w:line="240" w:lineRule="auto"/>
        <w:ind w:left="360"/>
        <w:jc w:val="left"/>
        <w:textAlignment w:val="baseline"/>
        <w:rPr>
          <w:noProof/>
        </w:rPr>
      </w:pPr>
      <w:r>
        <w:t>Your food will be highlighted in the recipes title and the ingredients list</w:t>
      </w:r>
      <w:r w:rsidR="009A582A">
        <w:t xml:space="preserve">. Click on one of recipe, you will see detail ingredients, direction, calories, and </w:t>
      </w:r>
      <w:r w:rsidR="009D1983">
        <w:t>rating from</w:t>
      </w:r>
      <w:r w:rsidR="009A582A">
        <w:t xml:space="preserve"> </w:t>
      </w:r>
      <w:hyperlink r:id="rId22" w:tgtFrame="_blank" w:history="1">
        <w:r w:rsidR="009D1983">
          <w:rPr>
            <w:rStyle w:val="ab"/>
            <w:rFonts w:ascii="Helvetica" w:hAnsi="Helvetica" w:cs="Helvetica"/>
            <w:color w:val="337AB7"/>
            <w:sz w:val="21"/>
            <w:szCs w:val="21"/>
          </w:rPr>
          <w:t>Epicurious</w:t>
        </w:r>
      </w:hyperlink>
      <w:r w:rsidR="002E7592">
        <w:t>, like following. When you click on” Consume Selected Foods”, you can consume all your selected food once.</w:t>
      </w:r>
      <w:r w:rsidR="002E7592" w:rsidRPr="002E7592">
        <w:rPr>
          <w:noProof/>
        </w:rPr>
        <w:t xml:space="preserve"> </w:t>
      </w:r>
      <w:r w:rsidR="002E7592">
        <w:rPr>
          <w:noProof/>
        </w:rPr>
        <w:lastRenderedPageBreak/>
        <w:drawing>
          <wp:inline distT="0" distB="0" distL="0" distR="0" wp14:anchorId="0114810E" wp14:editId="32CF0C8F">
            <wp:extent cx="6120130" cy="30200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3020060"/>
                    </a:xfrm>
                    <a:prstGeom prst="rect">
                      <a:avLst/>
                    </a:prstGeom>
                  </pic:spPr>
                </pic:pic>
              </a:graphicData>
            </a:graphic>
          </wp:inline>
        </w:drawing>
      </w:r>
      <w:r w:rsidR="002E7592" w:rsidRPr="002E7592">
        <w:rPr>
          <w:noProof/>
        </w:rPr>
        <w:t xml:space="preserve"> </w:t>
      </w:r>
      <w:r w:rsidR="002E7592">
        <w:rPr>
          <w:noProof/>
        </w:rPr>
        <w:drawing>
          <wp:inline distT="0" distB="0" distL="0" distR="0" wp14:anchorId="48D1A760" wp14:editId="39FD51B0">
            <wp:extent cx="6120130" cy="2700655"/>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2700655"/>
                    </a:xfrm>
                    <a:prstGeom prst="rect">
                      <a:avLst/>
                    </a:prstGeom>
                  </pic:spPr>
                </pic:pic>
              </a:graphicData>
            </a:graphic>
          </wp:inline>
        </w:drawing>
      </w:r>
    </w:p>
    <w:p w14:paraId="0870415A" w14:textId="66D817C8" w:rsidR="00701D88" w:rsidRDefault="00701D88" w:rsidP="002E7592">
      <w:pPr>
        <w:widowControl/>
        <w:shd w:val="clear" w:color="auto" w:fill="FFFFFF"/>
        <w:spacing w:before="100" w:beforeAutospacing="1" w:after="100" w:afterAutospacing="1" w:line="240" w:lineRule="auto"/>
        <w:ind w:left="360"/>
        <w:jc w:val="left"/>
        <w:textAlignment w:val="baseline"/>
      </w:pPr>
      <w:r>
        <w:t xml:space="preserve">Moreover, </w:t>
      </w:r>
      <w:r w:rsidR="00653310">
        <w:t>clicking the “Inspiration” tab can show you the associations relationships among foods.</w:t>
      </w:r>
    </w:p>
    <w:p w14:paraId="0B153DC2" w14:textId="339A1F19" w:rsidR="00653310" w:rsidRDefault="00653310" w:rsidP="002E7592">
      <w:pPr>
        <w:widowControl/>
        <w:shd w:val="clear" w:color="auto" w:fill="FFFFFF"/>
        <w:spacing w:before="100" w:beforeAutospacing="1" w:after="100" w:afterAutospacing="1" w:line="240" w:lineRule="auto"/>
        <w:ind w:left="360"/>
        <w:jc w:val="left"/>
        <w:textAlignment w:val="baseline"/>
      </w:pPr>
      <w:r>
        <w:rPr>
          <w:noProof/>
        </w:rPr>
        <w:drawing>
          <wp:inline distT="0" distB="0" distL="0" distR="0" wp14:anchorId="09710A44" wp14:editId="2CC0F36F">
            <wp:extent cx="5960533" cy="2966042"/>
            <wp:effectExtent l="0" t="0" r="254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68511" cy="2970012"/>
                    </a:xfrm>
                    <a:prstGeom prst="rect">
                      <a:avLst/>
                    </a:prstGeom>
                  </pic:spPr>
                </pic:pic>
              </a:graphicData>
            </a:graphic>
          </wp:inline>
        </w:drawing>
      </w:r>
    </w:p>
    <w:p w14:paraId="3AA7C37F" w14:textId="685773AA" w:rsidR="00653310" w:rsidRPr="00D0014A" w:rsidRDefault="00653310" w:rsidP="002E7592">
      <w:pPr>
        <w:widowControl/>
        <w:shd w:val="clear" w:color="auto" w:fill="FFFFFF"/>
        <w:spacing w:before="100" w:beforeAutospacing="1" w:after="100" w:afterAutospacing="1" w:line="240" w:lineRule="auto"/>
        <w:ind w:left="360"/>
        <w:jc w:val="left"/>
        <w:textAlignment w:val="baseline"/>
      </w:pPr>
      <w:r>
        <w:lastRenderedPageBreak/>
        <w:t xml:space="preserve">You can select one of your food from your storage, and it will find the most related foods, based on the data from </w:t>
      </w:r>
      <w:hyperlink r:id="rId26" w:tgtFrame="_blank" w:history="1">
        <w:r>
          <w:rPr>
            <w:rStyle w:val="ab"/>
            <w:rFonts w:ascii="Helvetica" w:hAnsi="Helvetica" w:cs="Helvetica"/>
            <w:color w:val="337AB7"/>
            <w:sz w:val="21"/>
            <w:szCs w:val="21"/>
          </w:rPr>
          <w:t>Epicurious</w:t>
        </w:r>
      </w:hyperlink>
      <w:r>
        <w:t>. Explore it and find interesting relationships, you may create new recipes according to it.</w:t>
      </w:r>
    </w:p>
    <w:p w14:paraId="71040378" w14:textId="3B2D6289" w:rsidR="005F3D7D" w:rsidRDefault="005F3D7D" w:rsidP="005F3D7D">
      <w:pPr>
        <w:pStyle w:val="a8"/>
        <w:widowControl/>
        <w:numPr>
          <w:ilvl w:val="0"/>
          <w:numId w:val="6"/>
        </w:numPr>
        <w:shd w:val="clear" w:color="auto" w:fill="FFFFFF"/>
        <w:spacing w:before="100" w:beforeAutospacing="1" w:after="100" w:afterAutospacing="1" w:line="240" w:lineRule="auto"/>
        <w:jc w:val="left"/>
        <w:textAlignment w:val="baseline"/>
        <w:rPr>
          <w:rFonts w:ascii="inherit" w:eastAsia="Times New Roman" w:hAnsi="inherit" w:cs="Helvetica"/>
          <w:color w:val="444444"/>
          <w:sz w:val="27"/>
          <w:szCs w:val="27"/>
        </w:rPr>
      </w:pPr>
      <w:r>
        <w:rPr>
          <w:rFonts w:ascii="inherit" w:eastAsia="Times New Roman" w:hAnsi="inherit" w:cs="Helvetica"/>
          <w:color w:val="444444"/>
          <w:sz w:val="27"/>
          <w:szCs w:val="27"/>
        </w:rPr>
        <w:t>Account Setting</w:t>
      </w:r>
    </w:p>
    <w:p w14:paraId="2E8489F2" w14:textId="487C412C" w:rsidR="005F3D7D" w:rsidRPr="00E4417D" w:rsidRDefault="007F288E" w:rsidP="00D0014A">
      <w:pPr>
        <w:widowControl/>
        <w:shd w:val="clear" w:color="auto" w:fill="FFFFFF"/>
        <w:spacing w:before="100" w:beforeAutospacing="1" w:after="100" w:afterAutospacing="1" w:line="240" w:lineRule="auto"/>
        <w:ind w:left="360"/>
        <w:jc w:val="left"/>
        <w:textAlignment w:val="baseline"/>
      </w:pPr>
      <w:r w:rsidRPr="00E4417D">
        <w:t>Clicking on “Your Setting” on the left navigation will leads you to the account setting page like following. You can change your password, email and more of your profile information.</w:t>
      </w:r>
    </w:p>
    <w:p w14:paraId="61DD01C9" w14:textId="19069B23" w:rsidR="007F288E" w:rsidRDefault="007F288E" w:rsidP="00D0014A">
      <w:pPr>
        <w:widowControl/>
        <w:shd w:val="clear" w:color="auto" w:fill="FFFFFF"/>
        <w:spacing w:before="100" w:beforeAutospacing="1" w:after="100" w:afterAutospacing="1" w:line="240" w:lineRule="auto"/>
        <w:ind w:left="360"/>
        <w:jc w:val="left"/>
        <w:textAlignment w:val="baseline"/>
        <w:rPr>
          <w:rFonts w:ascii="inherit" w:eastAsia="Times New Roman" w:hAnsi="inherit" w:cs="Helvetica"/>
          <w:color w:val="444444"/>
          <w:sz w:val="27"/>
          <w:szCs w:val="27"/>
        </w:rPr>
      </w:pPr>
      <w:r>
        <w:rPr>
          <w:noProof/>
        </w:rPr>
        <w:drawing>
          <wp:inline distT="0" distB="0" distL="0" distR="0" wp14:anchorId="28511CC6" wp14:editId="190612A9">
            <wp:extent cx="5494866" cy="212257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02124" cy="2125380"/>
                    </a:xfrm>
                    <a:prstGeom prst="rect">
                      <a:avLst/>
                    </a:prstGeom>
                  </pic:spPr>
                </pic:pic>
              </a:graphicData>
            </a:graphic>
          </wp:inline>
        </w:drawing>
      </w:r>
    </w:p>
    <w:p w14:paraId="2D7A5AF8" w14:textId="08FE1405" w:rsidR="007F288E" w:rsidRPr="00E4417D" w:rsidRDefault="007F288E" w:rsidP="00D0014A">
      <w:pPr>
        <w:widowControl/>
        <w:shd w:val="clear" w:color="auto" w:fill="FFFFFF"/>
        <w:spacing w:before="100" w:beforeAutospacing="1" w:after="100" w:afterAutospacing="1" w:line="240" w:lineRule="auto"/>
        <w:ind w:left="360"/>
        <w:jc w:val="left"/>
        <w:textAlignment w:val="baseline"/>
      </w:pPr>
      <w:r w:rsidRPr="00E4417D">
        <w:t>C</w:t>
      </w:r>
      <w:r w:rsidRPr="00E4417D">
        <w:rPr>
          <w:rFonts w:hint="eastAsia"/>
        </w:rPr>
        <w:t>licking</w:t>
      </w:r>
      <w:r w:rsidRPr="00E4417D">
        <w:t xml:space="preserve"> on the “Preferences” tab on the top</w:t>
      </w:r>
      <w:r w:rsidR="004C4B85" w:rsidRPr="00E4417D">
        <w:t xml:space="preserve">, it will lead you to the following page. You can choose open or close Chrome and Email </w:t>
      </w:r>
      <w:r w:rsidR="00E4417D" w:rsidRPr="00E4417D">
        <w:t>notification and</w:t>
      </w:r>
      <w:r w:rsidR="004C4B85" w:rsidRPr="00E4417D">
        <w:t xml:space="preserve"> set the ahead of days and repeat times.</w:t>
      </w:r>
    </w:p>
    <w:p w14:paraId="32686DFF" w14:textId="5CD87416" w:rsidR="004C4B85" w:rsidRDefault="004C4B85" w:rsidP="00D0014A">
      <w:pPr>
        <w:widowControl/>
        <w:shd w:val="clear" w:color="auto" w:fill="FFFFFF"/>
        <w:spacing w:before="100" w:beforeAutospacing="1" w:after="100" w:afterAutospacing="1" w:line="240" w:lineRule="auto"/>
        <w:ind w:left="360"/>
        <w:jc w:val="left"/>
        <w:textAlignment w:val="baseline"/>
        <w:rPr>
          <w:rFonts w:ascii="inherit" w:eastAsia="Times New Roman" w:hAnsi="inherit" w:cs="Helvetica"/>
          <w:color w:val="444444"/>
          <w:sz w:val="27"/>
          <w:szCs w:val="27"/>
        </w:rPr>
      </w:pPr>
      <w:r>
        <w:rPr>
          <w:noProof/>
        </w:rPr>
        <w:drawing>
          <wp:inline distT="0" distB="0" distL="0" distR="0" wp14:anchorId="76EA651A" wp14:editId="5FAE56B0">
            <wp:extent cx="6120130" cy="20402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130" cy="2040255"/>
                    </a:xfrm>
                    <a:prstGeom prst="rect">
                      <a:avLst/>
                    </a:prstGeom>
                  </pic:spPr>
                </pic:pic>
              </a:graphicData>
            </a:graphic>
          </wp:inline>
        </w:drawing>
      </w:r>
    </w:p>
    <w:p w14:paraId="3B73F5BD" w14:textId="27861E6D" w:rsidR="00DF0CE6" w:rsidRDefault="00DF0CE6" w:rsidP="00E4417D">
      <w:pPr>
        <w:widowControl/>
        <w:shd w:val="clear" w:color="auto" w:fill="FFFFFF"/>
        <w:spacing w:before="100" w:beforeAutospacing="1" w:after="100" w:afterAutospacing="1" w:line="240" w:lineRule="auto"/>
        <w:ind w:left="360"/>
        <w:jc w:val="left"/>
        <w:textAlignment w:val="baseline"/>
      </w:pPr>
      <w:r>
        <w:rPr>
          <w:noProof/>
        </w:rPr>
        <w:drawing>
          <wp:anchor distT="0" distB="0" distL="114300" distR="114300" simplePos="0" relativeHeight="251669504" behindDoc="0" locked="0" layoutInCell="1" allowOverlap="1" wp14:anchorId="2DA0E5C1" wp14:editId="0C4A5E6D">
            <wp:simplePos x="0" y="0"/>
            <wp:positionH relativeFrom="margin">
              <wp:posOffset>1187450</wp:posOffset>
            </wp:positionH>
            <wp:positionV relativeFrom="paragraph">
              <wp:posOffset>594360</wp:posOffset>
            </wp:positionV>
            <wp:extent cx="4322445" cy="1542415"/>
            <wp:effectExtent l="0" t="0" r="1905" b="635"/>
            <wp:wrapTopAndBottom/>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4322445" cy="1542415"/>
                    </a:xfrm>
                    <a:prstGeom prst="rect">
                      <a:avLst/>
                    </a:prstGeom>
                  </pic:spPr>
                </pic:pic>
              </a:graphicData>
            </a:graphic>
          </wp:anchor>
        </w:drawing>
      </w:r>
      <w:r>
        <w:t>User can set different chrome notification preferences on different devices. Following table shows 3 conditions.</w:t>
      </w:r>
    </w:p>
    <w:p w14:paraId="5B5D0432" w14:textId="29BFBAF4" w:rsidR="005F3D7D" w:rsidRDefault="004C4B85" w:rsidP="00DF0CE6">
      <w:pPr>
        <w:widowControl/>
        <w:shd w:val="clear" w:color="auto" w:fill="FFFFFF"/>
        <w:spacing w:before="100" w:beforeAutospacing="1" w:after="100" w:afterAutospacing="1" w:line="240" w:lineRule="auto"/>
        <w:jc w:val="left"/>
        <w:textAlignment w:val="baseline"/>
      </w:pPr>
      <w:r>
        <w:rPr>
          <w:noProof/>
        </w:rPr>
        <w:lastRenderedPageBreak/>
        <w:drawing>
          <wp:anchor distT="0" distB="0" distL="114300" distR="114300" simplePos="0" relativeHeight="251662336" behindDoc="0" locked="0" layoutInCell="1" allowOverlap="1" wp14:anchorId="5230A1B5" wp14:editId="1FA6F4F5">
            <wp:simplePos x="0" y="0"/>
            <wp:positionH relativeFrom="margin">
              <wp:posOffset>1007110</wp:posOffset>
            </wp:positionH>
            <wp:positionV relativeFrom="paragraph">
              <wp:posOffset>804545</wp:posOffset>
            </wp:positionV>
            <wp:extent cx="4370705" cy="1346835"/>
            <wp:effectExtent l="0" t="0" r="0" b="5715"/>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4370705" cy="1346835"/>
                    </a:xfrm>
                    <a:prstGeom prst="rect">
                      <a:avLst/>
                    </a:prstGeom>
                  </pic:spPr>
                </pic:pic>
              </a:graphicData>
            </a:graphic>
            <wp14:sizeRelH relativeFrom="margin">
              <wp14:pctWidth>0</wp14:pctWidth>
            </wp14:sizeRelH>
            <wp14:sizeRelV relativeFrom="margin">
              <wp14:pctHeight>0</wp14:pctHeight>
            </wp14:sizeRelV>
          </wp:anchor>
        </w:drawing>
      </w:r>
      <w:r>
        <w:t xml:space="preserve">A Chrome Notification will be showed like following, even have not open the EMCS website in your Chrome. And if you click on it, it will lead you to the EMCS system. It can </w:t>
      </w:r>
      <w:r w:rsidR="00687D47">
        <w:t>work</w:t>
      </w:r>
      <w:r>
        <w:t xml:space="preserve"> on Chrome browser in both PC and Android devices.</w:t>
      </w:r>
    </w:p>
    <w:p w14:paraId="23753CF4" w14:textId="77777777" w:rsidR="004C4B85" w:rsidRDefault="004C4B85" w:rsidP="00DE4D37">
      <w:pPr>
        <w:widowControl/>
        <w:shd w:val="clear" w:color="auto" w:fill="FFFFFF"/>
        <w:spacing w:before="100" w:beforeAutospacing="1" w:after="100" w:afterAutospacing="1" w:line="240" w:lineRule="auto"/>
        <w:jc w:val="left"/>
        <w:textAlignment w:val="baseline"/>
      </w:pPr>
    </w:p>
    <w:p w14:paraId="20D51FBE" w14:textId="3724BFFA" w:rsidR="00F254EE" w:rsidRDefault="00CB6547" w:rsidP="00DE4D37">
      <w:pPr>
        <w:widowControl/>
        <w:shd w:val="clear" w:color="auto" w:fill="FFFFFF"/>
        <w:spacing w:before="100" w:beforeAutospacing="1" w:after="100" w:afterAutospacing="1" w:line="240" w:lineRule="auto"/>
        <w:jc w:val="left"/>
        <w:textAlignment w:val="baseline"/>
        <w:rPr>
          <w:noProof/>
        </w:rPr>
      </w:pPr>
      <w:r w:rsidRPr="00F254EE">
        <w:rPr>
          <w:noProof/>
        </w:rPr>
        <w:drawing>
          <wp:anchor distT="0" distB="0" distL="114300" distR="114300" simplePos="0" relativeHeight="251663360" behindDoc="0" locked="0" layoutInCell="1" allowOverlap="1" wp14:anchorId="74A692ED" wp14:editId="5E7B567C">
            <wp:simplePos x="0" y="0"/>
            <wp:positionH relativeFrom="margin">
              <wp:posOffset>1218565</wp:posOffset>
            </wp:positionH>
            <wp:positionV relativeFrom="paragraph">
              <wp:posOffset>253788</wp:posOffset>
            </wp:positionV>
            <wp:extent cx="3725333" cy="850330"/>
            <wp:effectExtent l="0" t="0" r="8890" b="6985"/>
            <wp:wrapTopAndBottom/>
            <wp:docPr id="34" name="Picture 34" descr="C:\Users\colla\AppData\Local\Temp\WeChat Files\2651554312630287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lla\AppData\Local\Temp\WeChat Files\265155431263028732.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725333" cy="850330"/>
                    </a:xfrm>
                    <a:prstGeom prst="rect">
                      <a:avLst/>
                    </a:prstGeom>
                    <a:noFill/>
                    <a:ln>
                      <a:noFill/>
                    </a:ln>
                  </pic:spPr>
                </pic:pic>
              </a:graphicData>
            </a:graphic>
          </wp:anchor>
        </w:drawing>
      </w:r>
      <w:r w:rsidR="00F254EE">
        <w:rPr>
          <w:noProof/>
        </w:rPr>
        <w:t xml:space="preserve">The Chrome notification </w:t>
      </w:r>
      <w:r w:rsidR="00DD177E">
        <w:rPr>
          <w:noProof/>
        </w:rPr>
        <w:t xml:space="preserve">on Andoid sevices </w:t>
      </w:r>
      <w:r w:rsidR="00F254EE">
        <w:rPr>
          <w:noProof/>
        </w:rPr>
        <w:t xml:space="preserve">will be </w:t>
      </w:r>
      <w:r w:rsidR="00DD177E">
        <w:rPr>
          <w:noProof/>
        </w:rPr>
        <w:t>similar to following:</w:t>
      </w:r>
    </w:p>
    <w:p w14:paraId="55D28BB1" w14:textId="2F164D61" w:rsidR="00F254EE" w:rsidRDefault="00CB6547" w:rsidP="00CB6547">
      <w:pPr>
        <w:widowControl/>
        <w:shd w:val="clear" w:color="auto" w:fill="FFFFFF"/>
        <w:spacing w:after="100" w:afterAutospacing="1" w:line="240" w:lineRule="auto"/>
        <w:jc w:val="left"/>
        <w:textAlignment w:val="baseline"/>
      </w:pPr>
      <w:r>
        <w:rPr>
          <w:noProof/>
        </w:rPr>
        <w:drawing>
          <wp:anchor distT="0" distB="0" distL="114300" distR="114300" simplePos="0" relativeHeight="251664384" behindDoc="0" locked="0" layoutInCell="1" allowOverlap="1" wp14:anchorId="586526EB" wp14:editId="32260DF6">
            <wp:simplePos x="0" y="0"/>
            <wp:positionH relativeFrom="margin">
              <wp:posOffset>673523</wp:posOffset>
            </wp:positionH>
            <wp:positionV relativeFrom="paragraph">
              <wp:posOffset>1104688</wp:posOffset>
            </wp:positionV>
            <wp:extent cx="4851400" cy="2373350"/>
            <wp:effectExtent l="0" t="0" r="6350" b="825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4851400" cy="2373350"/>
                    </a:xfrm>
                    <a:prstGeom prst="rect">
                      <a:avLst/>
                    </a:prstGeom>
                  </pic:spPr>
                </pic:pic>
              </a:graphicData>
            </a:graphic>
          </wp:anchor>
        </w:drawing>
      </w:r>
      <w:r>
        <w:t>And an email notification will be similar to following:</w:t>
      </w:r>
    </w:p>
    <w:p w14:paraId="0B89B6A6" w14:textId="5CCAA507" w:rsidR="00DE4D37" w:rsidRPr="00E4417D" w:rsidRDefault="00A30DAA" w:rsidP="00E4417D">
      <w:pPr>
        <w:widowControl/>
        <w:shd w:val="clear" w:color="auto" w:fill="FFFFFF"/>
        <w:spacing w:before="100" w:beforeAutospacing="1" w:after="100" w:afterAutospacing="1" w:line="240" w:lineRule="auto"/>
        <w:jc w:val="left"/>
        <w:textAlignment w:val="baseline"/>
      </w:pPr>
      <w:r w:rsidRPr="00E4417D">
        <w:t>Moreover, if you cannot receive this email, please check you trash bin, and move it to your inbox.</w:t>
      </w:r>
      <w:r w:rsidR="00687D47" w:rsidRPr="00E4417D">
        <w:t xml:space="preserve"> In setting page “Days” is default set to 3, which means it will notify you 3 days before a food expired, and “repeat time” </w:t>
      </w:r>
      <w:r w:rsidR="00E62E72" w:rsidRPr="00E4417D">
        <w:t xml:space="preserve">is set to 3, which </w:t>
      </w:r>
      <w:r w:rsidR="00687D47" w:rsidRPr="00E4417D">
        <w:t>mean</w:t>
      </w:r>
      <w:r w:rsidR="00E62E72" w:rsidRPr="00E4417D">
        <w:t>s</w:t>
      </w:r>
      <w:r w:rsidR="00687D47" w:rsidRPr="00E4417D">
        <w:t xml:space="preserve"> it will notify you 3 times </w:t>
      </w:r>
      <w:r w:rsidR="00E62E72" w:rsidRPr="00E4417D">
        <w:t>(once a day) before a food expired.</w:t>
      </w:r>
    </w:p>
    <w:p w14:paraId="44FD2D11" w14:textId="7C5DCCBC" w:rsidR="00DF0CE6" w:rsidRDefault="00F86A38" w:rsidP="00E4417D">
      <w:pPr>
        <w:pStyle w:val="a8"/>
        <w:widowControl/>
        <w:numPr>
          <w:ilvl w:val="0"/>
          <w:numId w:val="6"/>
        </w:numPr>
        <w:shd w:val="clear" w:color="auto" w:fill="FFFFFF"/>
        <w:spacing w:before="100" w:beforeAutospacing="1" w:after="100" w:afterAutospacing="1" w:line="240" w:lineRule="auto"/>
        <w:jc w:val="left"/>
        <w:textAlignment w:val="baseline"/>
        <w:rPr>
          <w:rFonts w:ascii="inherit" w:eastAsia="Times New Roman" w:hAnsi="inherit" w:cs="Helvetica"/>
          <w:color w:val="444444"/>
          <w:sz w:val="27"/>
          <w:szCs w:val="27"/>
        </w:rPr>
      </w:pPr>
      <w:r>
        <w:rPr>
          <w:rFonts w:ascii="inherit" w:eastAsia="Times New Roman" w:hAnsi="inherit" w:cs="Helvetica"/>
          <w:color w:val="444444"/>
          <w:sz w:val="27"/>
          <w:szCs w:val="27"/>
        </w:rPr>
        <w:t>Compatibility</w:t>
      </w:r>
    </w:p>
    <w:p w14:paraId="69F08F91" w14:textId="04957E74" w:rsidR="00DF0CE6" w:rsidRDefault="00F86A38" w:rsidP="00DF0CE6">
      <w:pPr>
        <w:pStyle w:val="a8"/>
        <w:widowControl/>
        <w:shd w:val="clear" w:color="auto" w:fill="FFFFFF"/>
        <w:spacing w:before="100" w:beforeAutospacing="1" w:after="100" w:afterAutospacing="1" w:line="240" w:lineRule="auto"/>
        <w:jc w:val="left"/>
        <w:textAlignment w:val="baseline"/>
      </w:pPr>
      <w:r w:rsidRPr="00E4417D">
        <w:t>This system could run in most current web browser, due to its responsive design. But the Web notification function is only available for Chrome browser on Android and PC</w:t>
      </w:r>
      <w:r w:rsidR="006D1400">
        <w:t>, IOS is not supported.</w:t>
      </w:r>
    </w:p>
    <w:p w14:paraId="517C9CD2" w14:textId="5D93C375" w:rsidR="006D1400" w:rsidRPr="00DF0CE6" w:rsidRDefault="00DF0CE6" w:rsidP="00DF0CE6">
      <w:pPr>
        <w:widowControl/>
        <w:jc w:val="left"/>
      </w:pPr>
      <w:r>
        <w:br w:type="page"/>
      </w:r>
    </w:p>
    <w:p w14:paraId="2221F524" w14:textId="7F6C8DB0" w:rsidR="00DF0CE6" w:rsidRDefault="00C770B1" w:rsidP="00CB6547">
      <w:pPr>
        <w:widowControl/>
        <w:shd w:val="clear" w:color="auto" w:fill="FFFFFF"/>
        <w:spacing w:before="100" w:beforeAutospacing="1" w:after="100" w:afterAutospacing="1" w:line="240" w:lineRule="auto"/>
        <w:jc w:val="left"/>
        <w:textAlignment w:val="baseline"/>
      </w:pPr>
      <w:r w:rsidRPr="006D1400">
        <w:rPr>
          <w:noProof/>
        </w:rPr>
        <w:lastRenderedPageBreak/>
        <w:drawing>
          <wp:anchor distT="0" distB="0" distL="114300" distR="114300" simplePos="0" relativeHeight="251667456" behindDoc="0" locked="0" layoutInCell="1" allowOverlap="1" wp14:anchorId="60BA9974" wp14:editId="0284A13C">
            <wp:simplePos x="0" y="0"/>
            <wp:positionH relativeFrom="margin">
              <wp:align>right</wp:align>
            </wp:positionH>
            <wp:positionV relativeFrom="paragraph">
              <wp:posOffset>333557</wp:posOffset>
            </wp:positionV>
            <wp:extent cx="1824355" cy="3244850"/>
            <wp:effectExtent l="0" t="0" r="4445" b="0"/>
            <wp:wrapNone/>
            <wp:docPr id="2" name="Picture 2" descr="C:\Users\colla\AppData\Local\Temp\WeChat Files\2598473607336280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lla\AppData\Local\Temp\WeChat Files\259847360733628041.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824355" cy="3244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B6547">
        <w:rPr>
          <w:noProof/>
        </w:rPr>
        <w:drawing>
          <wp:anchor distT="0" distB="0" distL="114300" distR="114300" simplePos="0" relativeHeight="251665408" behindDoc="0" locked="0" layoutInCell="1" allowOverlap="1" wp14:anchorId="4E1EBEE4" wp14:editId="08CAB184">
            <wp:simplePos x="0" y="0"/>
            <wp:positionH relativeFrom="margin">
              <wp:posOffset>32657</wp:posOffset>
            </wp:positionH>
            <wp:positionV relativeFrom="paragraph">
              <wp:posOffset>353150</wp:posOffset>
            </wp:positionV>
            <wp:extent cx="1807210" cy="3212818"/>
            <wp:effectExtent l="0" t="0" r="2540" b="6985"/>
            <wp:wrapNone/>
            <wp:docPr id="35" name="Picture 35" descr="C:\Users\colla\AppData\Local\Temp\WeChat Files\546359838547542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olla\AppData\Local\Temp\WeChat Files\54635983854754239.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807210" cy="321281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0CE6">
        <w:t>Following screenshots shows the system sunning on Android and IOS phone.</w:t>
      </w:r>
    </w:p>
    <w:p w14:paraId="582A053A" w14:textId="3D018C34" w:rsidR="00F86A38" w:rsidRPr="00CB6547" w:rsidRDefault="00DF0CE6" w:rsidP="00CB6547">
      <w:pPr>
        <w:widowControl/>
        <w:shd w:val="clear" w:color="auto" w:fill="FFFFFF"/>
        <w:spacing w:before="100" w:beforeAutospacing="1" w:after="100" w:afterAutospacing="1" w:line="240" w:lineRule="auto"/>
        <w:jc w:val="left"/>
        <w:textAlignment w:val="baseline"/>
      </w:pPr>
      <w:r>
        <w:rPr>
          <w:noProof/>
        </w:rPr>
        <w:drawing>
          <wp:anchor distT="0" distB="0" distL="114300" distR="114300" simplePos="0" relativeHeight="251666432" behindDoc="0" locked="0" layoutInCell="1" allowOverlap="1" wp14:anchorId="38176298" wp14:editId="22DA6577">
            <wp:simplePos x="0" y="0"/>
            <wp:positionH relativeFrom="margin">
              <wp:align>center</wp:align>
            </wp:positionH>
            <wp:positionV relativeFrom="paragraph">
              <wp:posOffset>20502</wp:posOffset>
            </wp:positionV>
            <wp:extent cx="1824083" cy="3192145"/>
            <wp:effectExtent l="0" t="0" r="5080" b="825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1824083" cy="3192145"/>
                    </a:xfrm>
                    <a:prstGeom prst="rect">
                      <a:avLst/>
                    </a:prstGeom>
                  </pic:spPr>
                </pic:pic>
              </a:graphicData>
            </a:graphic>
            <wp14:sizeRelH relativeFrom="margin">
              <wp14:pctWidth>0</wp14:pctWidth>
            </wp14:sizeRelH>
            <wp14:sizeRelV relativeFrom="margin">
              <wp14:pctHeight>0</wp14:pctHeight>
            </wp14:sizeRelV>
          </wp:anchor>
        </w:drawing>
      </w:r>
    </w:p>
    <w:sectPr w:rsidR="00F86A38" w:rsidRPr="00CB6547" w:rsidSect="00CC3C21">
      <w:pgSz w:w="11906" w:h="16838"/>
      <w:pgMar w:top="1134" w:right="1134" w:bottom="1134" w:left="1134"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768F26" w14:textId="77777777" w:rsidR="00303A31" w:rsidRDefault="00303A31" w:rsidP="0055524C">
      <w:pPr>
        <w:spacing w:after="0" w:line="240" w:lineRule="auto"/>
      </w:pPr>
      <w:r>
        <w:separator/>
      </w:r>
    </w:p>
  </w:endnote>
  <w:endnote w:type="continuationSeparator" w:id="0">
    <w:p w14:paraId="7353897B" w14:textId="77777777" w:rsidR="00303A31" w:rsidRDefault="00303A31" w:rsidP="005552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4E9F58" w14:textId="77777777" w:rsidR="00303A31" w:rsidRDefault="00303A31" w:rsidP="0055524C">
      <w:pPr>
        <w:spacing w:after="0" w:line="240" w:lineRule="auto"/>
      </w:pPr>
      <w:r>
        <w:separator/>
      </w:r>
    </w:p>
  </w:footnote>
  <w:footnote w:type="continuationSeparator" w:id="0">
    <w:p w14:paraId="230F8A27" w14:textId="77777777" w:rsidR="00303A31" w:rsidRDefault="00303A31" w:rsidP="005552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8C199C"/>
    <w:multiLevelType w:val="hybridMultilevel"/>
    <w:tmpl w:val="3D7404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1101576"/>
    <w:multiLevelType w:val="hybridMultilevel"/>
    <w:tmpl w:val="23FAB9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63A03B7"/>
    <w:multiLevelType w:val="multilevel"/>
    <w:tmpl w:val="5100F5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86F2943"/>
    <w:multiLevelType w:val="multilevel"/>
    <w:tmpl w:val="5210CA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9514310"/>
    <w:multiLevelType w:val="hybridMultilevel"/>
    <w:tmpl w:val="F1B8E04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D173940"/>
    <w:multiLevelType w:val="hybridMultilevel"/>
    <w:tmpl w:val="0F382E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5"/>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1NTAxNTG3MDewsDBW0lEKTi0uzszPAykwqQUAcBnVpCwAAAA="/>
  </w:docVars>
  <w:rsids>
    <w:rsidRoot w:val="009F0715"/>
    <w:rsid w:val="001F3666"/>
    <w:rsid w:val="00223ECD"/>
    <w:rsid w:val="00240F0E"/>
    <w:rsid w:val="002E7592"/>
    <w:rsid w:val="00303A31"/>
    <w:rsid w:val="0030539C"/>
    <w:rsid w:val="00316F41"/>
    <w:rsid w:val="00357867"/>
    <w:rsid w:val="003F3B15"/>
    <w:rsid w:val="00411092"/>
    <w:rsid w:val="004B613A"/>
    <w:rsid w:val="004C4B85"/>
    <w:rsid w:val="004F505E"/>
    <w:rsid w:val="00546E43"/>
    <w:rsid w:val="0055524C"/>
    <w:rsid w:val="005A0814"/>
    <w:rsid w:val="005B5226"/>
    <w:rsid w:val="005F3D7D"/>
    <w:rsid w:val="00653310"/>
    <w:rsid w:val="00687D47"/>
    <w:rsid w:val="006D1400"/>
    <w:rsid w:val="006D17AF"/>
    <w:rsid w:val="00701D88"/>
    <w:rsid w:val="00751493"/>
    <w:rsid w:val="007921EA"/>
    <w:rsid w:val="007F288E"/>
    <w:rsid w:val="0093038B"/>
    <w:rsid w:val="009A582A"/>
    <w:rsid w:val="009D1983"/>
    <w:rsid w:val="009D7076"/>
    <w:rsid w:val="009F0715"/>
    <w:rsid w:val="00A30DAA"/>
    <w:rsid w:val="00A32DFF"/>
    <w:rsid w:val="00AE78F8"/>
    <w:rsid w:val="00B47558"/>
    <w:rsid w:val="00B620D2"/>
    <w:rsid w:val="00BA5379"/>
    <w:rsid w:val="00C230A3"/>
    <w:rsid w:val="00C770B1"/>
    <w:rsid w:val="00CB6547"/>
    <w:rsid w:val="00CC3C21"/>
    <w:rsid w:val="00CD53DD"/>
    <w:rsid w:val="00CF784B"/>
    <w:rsid w:val="00D0014A"/>
    <w:rsid w:val="00D1356D"/>
    <w:rsid w:val="00D977AE"/>
    <w:rsid w:val="00DD177E"/>
    <w:rsid w:val="00DD2FF8"/>
    <w:rsid w:val="00DE4D37"/>
    <w:rsid w:val="00DF0CE6"/>
    <w:rsid w:val="00E4417D"/>
    <w:rsid w:val="00E62E72"/>
    <w:rsid w:val="00EF71D9"/>
    <w:rsid w:val="00F06738"/>
    <w:rsid w:val="00F254EE"/>
    <w:rsid w:val="00F827E6"/>
    <w:rsid w:val="00F86A3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31EE18"/>
  <w15:chartTrackingRefBased/>
  <w15:docId w15:val="{287BC984-8FCF-487E-875C-F4B58FA35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B620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5524C"/>
    <w:pPr>
      <w:tabs>
        <w:tab w:val="center" w:pos="4153"/>
        <w:tab w:val="right" w:pos="8306"/>
      </w:tabs>
      <w:spacing w:after="0" w:line="240" w:lineRule="auto"/>
    </w:pPr>
  </w:style>
  <w:style w:type="character" w:customStyle="1" w:styleId="a4">
    <w:name w:val="页眉 字符"/>
    <w:basedOn w:val="a0"/>
    <w:link w:val="a3"/>
    <w:uiPriority w:val="99"/>
    <w:rsid w:val="0055524C"/>
  </w:style>
  <w:style w:type="paragraph" w:styleId="a5">
    <w:name w:val="footer"/>
    <w:basedOn w:val="a"/>
    <w:link w:val="a6"/>
    <w:uiPriority w:val="99"/>
    <w:unhideWhenUsed/>
    <w:rsid w:val="0055524C"/>
    <w:pPr>
      <w:tabs>
        <w:tab w:val="center" w:pos="4153"/>
        <w:tab w:val="right" w:pos="8306"/>
      </w:tabs>
      <w:spacing w:after="0" w:line="240" w:lineRule="auto"/>
    </w:pPr>
  </w:style>
  <w:style w:type="character" w:customStyle="1" w:styleId="a6">
    <w:name w:val="页脚 字符"/>
    <w:basedOn w:val="a0"/>
    <w:link w:val="a5"/>
    <w:uiPriority w:val="99"/>
    <w:rsid w:val="0055524C"/>
  </w:style>
  <w:style w:type="paragraph" w:styleId="a7">
    <w:name w:val="Normal (Web)"/>
    <w:basedOn w:val="a"/>
    <w:uiPriority w:val="99"/>
    <w:semiHidden/>
    <w:unhideWhenUsed/>
    <w:rsid w:val="0055524C"/>
    <w:pPr>
      <w:widowControl/>
      <w:spacing w:before="100" w:beforeAutospacing="1" w:after="100" w:afterAutospacing="1" w:line="240" w:lineRule="auto"/>
      <w:jc w:val="left"/>
    </w:pPr>
    <w:rPr>
      <w:rFonts w:ascii="Times New Roman" w:eastAsia="Times New Roman" w:hAnsi="Times New Roman" w:cs="Times New Roman"/>
      <w:sz w:val="24"/>
      <w:szCs w:val="24"/>
    </w:rPr>
  </w:style>
  <w:style w:type="paragraph" w:styleId="a8">
    <w:name w:val="List Paragraph"/>
    <w:basedOn w:val="a"/>
    <w:uiPriority w:val="34"/>
    <w:qFormat/>
    <w:rsid w:val="00CC3C21"/>
    <w:pPr>
      <w:ind w:left="720"/>
      <w:contextualSpacing/>
    </w:pPr>
  </w:style>
  <w:style w:type="paragraph" w:styleId="a9">
    <w:name w:val="Title"/>
    <w:basedOn w:val="a"/>
    <w:next w:val="a"/>
    <w:link w:val="aa"/>
    <w:uiPriority w:val="10"/>
    <w:qFormat/>
    <w:rsid w:val="00CC3C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a">
    <w:name w:val="标题 字符"/>
    <w:basedOn w:val="a0"/>
    <w:link w:val="a9"/>
    <w:uiPriority w:val="10"/>
    <w:rsid w:val="00CC3C21"/>
    <w:rPr>
      <w:rFonts w:asciiTheme="majorHAnsi" w:eastAsiaTheme="majorEastAsia" w:hAnsiTheme="majorHAnsi" w:cstheme="majorBidi"/>
      <w:spacing w:val="-10"/>
      <w:kern w:val="28"/>
      <w:sz w:val="56"/>
      <w:szCs w:val="56"/>
    </w:rPr>
  </w:style>
  <w:style w:type="character" w:customStyle="1" w:styleId="10">
    <w:name w:val="标题 1 字符"/>
    <w:basedOn w:val="a0"/>
    <w:link w:val="1"/>
    <w:uiPriority w:val="9"/>
    <w:rsid w:val="00B620D2"/>
    <w:rPr>
      <w:rFonts w:asciiTheme="majorHAnsi" w:eastAsiaTheme="majorEastAsia" w:hAnsiTheme="majorHAnsi" w:cstheme="majorBidi"/>
      <w:color w:val="2F5496" w:themeColor="accent1" w:themeShade="BF"/>
      <w:sz w:val="32"/>
      <w:szCs w:val="32"/>
    </w:rPr>
  </w:style>
  <w:style w:type="character" w:styleId="ab">
    <w:name w:val="Hyperlink"/>
    <w:basedOn w:val="a0"/>
    <w:uiPriority w:val="99"/>
    <w:unhideWhenUsed/>
    <w:rsid w:val="00DE4D37"/>
    <w:rPr>
      <w:color w:val="0563C1" w:themeColor="hyperlink"/>
      <w:u w:val="single"/>
    </w:rPr>
  </w:style>
  <w:style w:type="character" w:styleId="ac">
    <w:name w:val="Unresolved Mention"/>
    <w:basedOn w:val="a0"/>
    <w:uiPriority w:val="99"/>
    <w:semiHidden/>
    <w:unhideWhenUsed/>
    <w:rsid w:val="00DE4D3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1033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rshal1.tech/FYP" TargetMode="External"/><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hyperlink" Target="https://www.kaggle.com/hugodarwood/epirecipes" TargetMode="Externa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hyperlink" Target="http://www.eatbydate.com/" TargetMode="External"/><Relationship Id="rId20" Type="http://schemas.openxmlformats.org/officeDocument/2006/relationships/image" Target="media/image11.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kaggle.com/hugodarwood/epirecipes" TargetMode="External"/><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C03F46-0225-4013-B6AB-E64602CFBB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3</TotalTime>
  <Pages>9</Pages>
  <Words>973</Words>
  <Characters>554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Zehao</dc:creator>
  <cp:keywords/>
  <dc:description/>
  <cp:lastModifiedBy>Liu Marshall</cp:lastModifiedBy>
  <cp:revision>35</cp:revision>
  <dcterms:created xsi:type="dcterms:W3CDTF">2018-04-18T18:40:00Z</dcterms:created>
  <dcterms:modified xsi:type="dcterms:W3CDTF">2020-09-12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harvard-staffordshire-university</vt:lpwstr>
  </property>
  <property fmtid="{D5CDD505-2E9C-101B-9397-08002B2CF9AE}" pid="21" name="Mendeley Recent Style Name 9_1">
    <vt:lpwstr>Staffordshire University - Harvard</vt:lpwstr>
  </property>
</Properties>
</file>